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enos</w:t>
      </w:r>
      <w:r>
        <w:t xml:space="preserve"> </w:t>
      </w:r>
      <w:r>
        <w:t xml:space="preserve">Aires</w:t>
      </w:r>
    </w:p>
    <w:bookmarkStart w:id="22" w:name="X0ac574ff206c918527cee7f88138483d274a2e4"/>
    <w:p>
      <w:pPr>
        <w:pStyle w:val="Heading1"/>
      </w:pPr>
      <w:r>
        <w:t xml:space="preserve">Internship Application Letter: Paramedic Position</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Emergency Medical Services Department</w:t>
      </w:r>
    </w:p>
    <w:p>
      <w:pPr>
        <w:pStyle w:val="BodyText"/>
      </w:pPr>
      <w:r>
        <w:rPr>
          <w:bCs/>
          <w:b/>
        </w:rPr>
        <w:t xml:space="preserve">Servicio de Atención Médica Urgente (SAMU)</w:t>
      </w:r>
    </w:p>
    <w:p>
      <w:pPr>
        <w:pStyle w:val="BodyText"/>
      </w:pPr>
      <w:r>
        <w:rPr>
          <w:bCs/>
          <w:b/>
        </w:rPr>
        <w:t xml:space="preserve">Calle Corrientes 1800, Buenos Aires, Argentina</w:t>
      </w:r>
    </w:p>
    <w:bookmarkStart w:id="21" w:name="Xe8b7fa0e9aa56e2804125b63c5042e8936aa387"/>
    <w:p>
      <w:pPr>
        <w:pStyle w:val="Heading2"/>
      </w:pPr>
      <w:r>
        <w:t xml:space="preserve">Subject: Application for Paramedic Internship at SAMU - Buenos Aires</w:t>
      </w:r>
    </w:p>
    <w:p>
      <w:pPr>
        <w:pStyle w:val="FirstParagraph"/>
      </w:pPr>
      <w:r>
        <w:t xml:space="preserve">Dear Hiring Committee,</w:t>
      </w:r>
    </w:p>
    <w:p>
      <w:pPr>
        <w:pStyle w:val="BodyText"/>
      </w:pPr>
      <w:r>
        <w:t xml:space="preserve">I am writing with profound enthusiasm to submit my formal application for the Paramedic Internship position within the Servicio de Atención Médica Urgente (SAMU) in Argentina Buenos Aires, as advertised on your official municipal website. As a dedicated and compassionate healthcare student deeply committed to emergency medical services, I have long admired SAMU's critical role in safeguarding the vibrant communities of Buenos Aires. This Internship Application Letter represents not merely a professional opportunity, but a meaningful step toward contributing to the health and resilience of one of the world's most dynamic cities.</w:t>
      </w:r>
    </w:p>
    <w:p>
      <w:pPr>
        <w:pStyle w:val="BodyText"/>
      </w:pPr>
      <w:r>
        <w:t xml:space="preserve">My academic journey has been meticulously focused on preparing me for the demanding realities of pre-hospital emergency care. I am currently completing my Bachelor’s degree in Emergency Medical Technology at Universidad Tecnológica Nacional (UTN) in Buenos Aires, where I have achieved a 92% cumulative GPA while actively participating in clinical simulations and community health outreach programs across the city. My coursework has provided comprehensive training in advanced cardiac life support (ACLS), pediatric advanced life support (PALS), trauma management, toxicology protocols, and airway management – all directly aligned with SAMU's operational standards. Crucially, I have also completed 200 hours of supervised clinical practice at the Hospital Italiano de Buenos Aires, where I assisted in triaging patients in the emergency department and supported paramedic crews during transport interventions.</w:t>
      </w:r>
    </w:p>
    <w:p>
      <w:pPr>
        <w:pStyle w:val="BodyText"/>
      </w:pPr>
      <w:r>
        <w:t xml:space="preserve">What sets me apart is my profound understanding of the unique challenges and cultural context inherent to providing emergency medical care in Argentina Buenos Aires. Having grown up within this city’s diverse neighborhoods – from the bustling streets of La Boca to the residential tranquility of Palermo – I possess an intimate familiarity with local geography, traffic patterns, and community health dynamics. I understand that responding effectively to a cardiac arrest on Avenida 9 de Julio requires not only medical skill but also acute situational awareness within Buenos Aires’ complex urban fabric. My fluency in Spanish (native) and conversational English enables seamless communication with both the diverse patient population of Buenos Aires, including its significant immigrant communities, and international colleagues within SAMU’s collaborative network.</w:t>
      </w:r>
    </w:p>
    <w:p>
      <w:pPr>
        <w:pStyle w:val="BodyText"/>
      </w:pPr>
      <w:r>
        <w:t xml:space="preserve">I have followed SAMU’s innovative initiatives with great interest, particularly your recent integration of telemedicine for remote guidance during complex pre-hospital interventions and your community-based first aid training programs in vulnerable neighborhoods like Villa 31. I am deeply inspired by how SAMU transcends mere emergency response to actively build community health resilience – a philosophy that resonates completely with my own professional values. My desire to intern under SAMU’s mentorship is driven by the opportunity to learn directly from practitioners who navigate the intricate balance between high-stakes medical emergencies and the socio-cultural realities of life in Buenos Aires.</w:t>
      </w:r>
    </w:p>
    <w:p>
      <w:pPr>
        <w:pStyle w:val="BodyText"/>
      </w:pPr>
      <w:r>
        <w:t xml:space="preserve">My practical experience extends beyond clinical settings. I volunteered for several months with "Salud para Todos" (Health for All), a non-profit organization providing basic first aid education to residents of Ciudadela, a densely populated neighborhood in Greater Buenos Aires. This role required me to adapt communication and care techniques for diverse age groups and cultural backgrounds – a skill I believe is essential when working within the heterogeneous demographic landscape of the city. Furthermore, during my time at UTN, I co-led a student initiative that established first aid stations at major public events like the Buenos Aires Marathon, gaining invaluable experience in high-pressure crowd management and rapid response coordination under real-world conditions.</w:t>
      </w:r>
    </w:p>
    <w:p>
      <w:pPr>
        <w:pStyle w:val="BodyText"/>
      </w:pPr>
      <w:r>
        <w:t xml:space="preserve">I am fully prepared to embrace the demanding schedule required for this Paramedic Internship. SAMU operates 24/7 across all of Buenos Aires, and I am committed to being available for shifts at any hour, including nights, weekends, and public holidays – reflecting the dedication demonstrated by every paramedic who serves our city’s needs. I understand that in Argentina Buenos Aires, where traffic congestion can significantly impact response times and where emergencies often present with unique cultural or socioeconomic complexities, a paramedic must be both medically proficient and culturally agile.</w:t>
      </w:r>
    </w:p>
    <w:p>
      <w:pPr>
        <w:pStyle w:val="BodyText"/>
      </w:pPr>
      <w:r>
        <w:t xml:space="preserve">My ultimate career aspiration is to become a highly skilled and compassionate paramedic serving the people of Argentina Buenos Aires for the long term. I am not seeking merely an internship; I seek to immerse myself in SAMU’s mission from day one, learning the nuances of emergency response that are deeply rooted in our city’s specific context. The opportunity to contribute my energy, eagerness to learn, and cultural understanding while receiving mentorship from Buenos Aires’ finest emergency medical professionals is the career path I have been working toward since choosing this field.</w:t>
      </w:r>
    </w:p>
    <w:p>
      <w:pPr>
        <w:pStyle w:val="BodyText"/>
      </w:pPr>
      <w:r>
        <w:t xml:space="preserve">I am confident that my academic preparation, practical experience within Argentina's healthcare system, cultural fluency in Buenos Aires' environment, and unwavering commitment to community service align perfectly with the standards of SAMU. I possess a strong work ethic, quick analytical skills under pressure, and an innate ability to remain calm and effective during critical situations – all essential attributes for a Paramedic in our demanding city.</w:t>
      </w:r>
    </w:p>
    <w:p>
      <w:pPr>
        <w:pStyle w:val="BodyText"/>
      </w:pPr>
      <w:r>
        <w:t xml:space="preserve">I am eager to discuss how my qualifications can benefit SAMU’s operations in Argentina Buenos Aires. Thank you for considering my application for the Paramedic Internship position. I have attached my curriculum vitae, academic transcripts, and letters of recommendation from faculty at UTN and hospital supervisors for your review. I look forward to the possibility of discussing this opportunity with you during an interview at your earliest convenience.</w:t>
      </w:r>
    </w:p>
    <w:p>
      <w:pPr>
        <w:pStyle w:val="BodyText"/>
      </w:pPr>
      <w:r>
        <w:t xml:space="preserve">With sincere respect and anticipation,</w:t>
      </w:r>
    </w:p>
    <w:p>
      <w:pPr>
        <w:pStyle w:val="BodyText"/>
      </w:pPr>
      <w:r>
        <w:rPr>
          <w:bCs/>
          <w:b/>
        </w:rPr>
        <w:t xml:space="preserve">Maria Fernández</w:t>
      </w:r>
    </w:p>
    <w:p>
      <w:pPr>
        <w:pStyle w:val="BodyText"/>
      </w:pPr>
      <w:r>
        <w:t xml:space="preserve">Emergency Medical Technology Student (B.Sc.)</w:t>
      </w:r>
    </w:p>
    <w:p>
      <w:pPr>
        <w:pStyle w:val="BodyText"/>
      </w:pPr>
      <w:r>
        <w:t xml:space="preserve">Universidad Tecnológica Nacional - Campus Buenos Aires</w:t>
      </w:r>
    </w:p>
    <w:p>
      <w:pPr>
        <w:pStyle w:val="BodyText"/>
      </w:pPr>
      <w:r>
        <w:t xml:space="preserve">Email: maria.fernandez@student.utn.edu.ar | Phone: +54 9 11 5556-7890</w:t>
      </w:r>
    </w:p>
    <w:bookmarkStart w:id="20" w:name="attachments"/>
    <w:p>
      <w:pPr>
        <w:pStyle w:val="Heading3"/>
      </w:pPr>
      <w:r>
        <w:t xml:space="preserve">Attachments:</w:t>
      </w:r>
    </w:p>
    <w:p>
      <w:pPr>
        <w:numPr>
          <w:ilvl w:val="0"/>
          <w:numId w:val="1001"/>
        </w:numPr>
        <w:pStyle w:val="Compact"/>
      </w:pPr>
      <w:r>
        <w:t xml:space="preserve">Curriculum Vitae</w:t>
      </w:r>
    </w:p>
    <w:p>
      <w:pPr>
        <w:numPr>
          <w:ilvl w:val="0"/>
          <w:numId w:val="1001"/>
        </w:numPr>
        <w:pStyle w:val="Compact"/>
      </w:pPr>
      <w:r>
        <w:t xml:space="preserve">Academic Transcripts (UTN)</w:t>
      </w:r>
    </w:p>
    <w:p>
      <w:pPr>
        <w:numPr>
          <w:ilvl w:val="0"/>
          <w:numId w:val="1001"/>
        </w:numPr>
        <w:pStyle w:val="Compact"/>
      </w:pPr>
      <w:r>
        <w:t xml:space="preserve">Licence to Practice Certificate (In Process)</w:t>
      </w:r>
    </w:p>
    <w:p>
      <w:pPr>
        <w:numPr>
          <w:ilvl w:val="0"/>
          <w:numId w:val="1001"/>
        </w:numPr>
        <w:pStyle w:val="Compact"/>
      </w:pPr>
      <w:r>
        <w:t xml:space="preserve">Letters of Recommendation: Dr. Carlos Mendoza (Hospital Italiano), Prof. Elena Rossi (UTN)</w:t>
      </w:r>
    </w:p>
    <w:p>
      <w:pPr>
        <w:pStyle w:val="FirstParagraph"/>
      </w:pPr>
      <w:r>
        <w:rPr>
          <w:iCs/>
          <w:i/>
        </w:rPr>
        <w:t xml:space="preserve">This Internship Application Letter was prepared specifically for the Servicio de Atención Médica Urgente (SAMU) in Argentina Buenos Aires, reflecting a deep understanding of local emergency medical services context and requiremen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Internship Application Letter - Buenos Aires</dc:title>
  <dc:creator/>
  <dc:language>en</dc:language>
  <cp:keywords/>
  <dcterms:created xsi:type="dcterms:W3CDTF">2026-07-23T15:11:23Z</dcterms:created>
  <dcterms:modified xsi:type="dcterms:W3CDTF">2026-07-23T15:11:23Z</dcterms:modified>
</cp:coreProperties>
</file>

<file path=docProps/custom.xml><?xml version="1.0" encoding="utf-8"?>
<Properties xmlns="http://schemas.openxmlformats.org/officeDocument/2006/custom-properties" xmlns:vt="http://schemas.openxmlformats.org/officeDocument/2006/docPropsVTypes"/>
</file>